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D6C" w:rsidRPr="00BF488A" w:rsidRDefault="001211EE" w:rsidP="00BF488A">
      <w:pPr>
        <w:contextualSpacing/>
        <w:jc w:val="center"/>
        <w:rPr>
          <w:b/>
          <w:sz w:val="36"/>
        </w:rPr>
      </w:pPr>
      <w:bookmarkStart w:id="0" w:name="_GoBack"/>
      <w:bookmarkEnd w:id="0"/>
      <w:r>
        <w:rPr>
          <w:b/>
          <w:sz w:val="36"/>
        </w:rPr>
        <w:t>MINUT</w:t>
      </w:r>
      <w:r w:rsidR="00BF488A" w:rsidRPr="00BF488A">
        <w:rPr>
          <w:b/>
          <w:sz w:val="36"/>
        </w:rPr>
        <w:t>ES OF THE</w:t>
      </w:r>
    </w:p>
    <w:p w:rsidR="00BF488A" w:rsidRPr="00BF488A" w:rsidRDefault="00BF488A" w:rsidP="00BF488A">
      <w:pPr>
        <w:contextualSpacing/>
        <w:jc w:val="center"/>
        <w:rPr>
          <w:b/>
          <w:sz w:val="36"/>
        </w:rPr>
      </w:pPr>
      <w:r w:rsidRPr="00BF488A">
        <w:rPr>
          <w:b/>
          <w:sz w:val="36"/>
        </w:rPr>
        <w:t>PEACEFUL</w:t>
      </w:r>
      <w:r w:rsidR="003002CC">
        <w:rPr>
          <w:b/>
          <w:sz w:val="36"/>
        </w:rPr>
        <w:t xml:space="preserve"> VALLEY PROPERTY OWNERS’ ASSOC</w:t>
      </w:r>
      <w:r w:rsidRPr="00BF488A">
        <w:rPr>
          <w:b/>
          <w:sz w:val="36"/>
        </w:rPr>
        <w:t>IATION,</w:t>
      </w:r>
    </w:p>
    <w:p w:rsidR="00BF488A" w:rsidRPr="00BF488A" w:rsidRDefault="00BF488A" w:rsidP="00BF488A">
      <w:pPr>
        <w:contextualSpacing/>
        <w:jc w:val="center"/>
        <w:rPr>
          <w:b/>
          <w:sz w:val="36"/>
        </w:rPr>
      </w:pPr>
      <w:r w:rsidRPr="00BF488A">
        <w:rPr>
          <w:b/>
          <w:sz w:val="36"/>
        </w:rPr>
        <w:t>INC.’S BOARD OF DIRECTORS MEETING</w:t>
      </w:r>
    </w:p>
    <w:p w:rsidR="00BF488A" w:rsidRDefault="00EA5F6D" w:rsidP="00BF488A">
      <w:pPr>
        <w:contextualSpacing/>
        <w:jc w:val="center"/>
        <w:rPr>
          <w:b/>
          <w:sz w:val="36"/>
        </w:rPr>
      </w:pPr>
      <w:r>
        <w:rPr>
          <w:b/>
          <w:sz w:val="36"/>
        </w:rPr>
        <w:t>HELD ON NOVEMBER 20</w:t>
      </w:r>
      <w:r w:rsidR="00BF488A" w:rsidRPr="00BF488A">
        <w:rPr>
          <w:b/>
          <w:sz w:val="36"/>
        </w:rPr>
        <w:t>, 2015</w:t>
      </w:r>
    </w:p>
    <w:p w:rsidR="00BF488A" w:rsidRDefault="00BF488A" w:rsidP="00BF488A">
      <w:pPr>
        <w:contextualSpacing/>
        <w:jc w:val="center"/>
        <w:rPr>
          <w:b/>
          <w:sz w:val="36"/>
        </w:rPr>
      </w:pPr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 w:rsidRPr="00BF488A">
        <w:rPr>
          <w:b/>
          <w:sz w:val="28"/>
        </w:rPr>
        <w:t>MEETING CALLED TO ORDER BY:</w:t>
      </w:r>
    </w:p>
    <w:p w:rsidR="00E11256" w:rsidRPr="00E11256" w:rsidRDefault="00EA5F6D" w:rsidP="00E11256">
      <w:pPr>
        <w:pStyle w:val="ListParagraph"/>
        <w:rPr>
          <w:sz w:val="28"/>
        </w:rPr>
      </w:pPr>
      <w:r>
        <w:rPr>
          <w:sz w:val="28"/>
        </w:rPr>
        <w:t xml:space="preserve">Dennis </w:t>
      </w:r>
      <w:proofErr w:type="spellStart"/>
      <w:r>
        <w:rPr>
          <w:sz w:val="28"/>
        </w:rPr>
        <w:t>Finnigan</w:t>
      </w:r>
      <w:proofErr w:type="spellEnd"/>
      <w:r w:rsidR="00E11256">
        <w:rPr>
          <w:sz w:val="28"/>
        </w:rPr>
        <w:t xml:space="preserve">, President, </w:t>
      </w:r>
      <w:r>
        <w:rPr>
          <w:sz w:val="28"/>
        </w:rPr>
        <w:t>called this meeting to order at 07</w:t>
      </w:r>
      <w:r w:rsidR="00E11256">
        <w:rPr>
          <w:sz w:val="28"/>
        </w:rPr>
        <w:t>:</w:t>
      </w:r>
      <w:r>
        <w:rPr>
          <w:sz w:val="28"/>
        </w:rPr>
        <w:t>35 pm on Friday November 20</w:t>
      </w:r>
      <w:r w:rsidR="00E036CD">
        <w:rPr>
          <w:sz w:val="28"/>
        </w:rPr>
        <w:t>th,</w:t>
      </w:r>
      <w:r w:rsidR="00E11256">
        <w:rPr>
          <w:sz w:val="28"/>
        </w:rPr>
        <w:t xml:space="preserve"> 2015, at the PVPOA, </w:t>
      </w:r>
      <w:proofErr w:type="spellStart"/>
      <w:r w:rsidR="00E11256">
        <w:rPr>
          <w:sz w:val="28"/>
        </w:rPr>
        <w:t>Inc</w:t>
      </w:r>
      <w:proofErr w:type="spellEnd"/>
      <w:r w:rsidR="00E11256">
        <w:rPr>
          <w:sz w:val="28"/>
        </w:rPr>
        <w:t>,’s lodge in Owensville, MO.</w:t>
      </w:r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ROLL CALL:</w:t>
      </w:r>
    </w:p>
    <w:p w:rsidR="00E11256" w:rsidRDefault="00E11256" w:rsidP="00E11256">
      <w:pPr>
        <w:pStyle w:val="ListParagraph"/>
        <w:rPr>
          <w:sz w:val="28"/>
        </w:rPr>
      </w:pPr>
      <w:r>
        <w:rPr>
          <w:sz w:val="28"/>
        </w:rPr>
        <w:t>Glenn Boettcher</w:t>
      </w:r>
    </w:p>
    <w:p w:rsidR="00E11256" w:rsidRDefault="00E11256" w:rsidP="00E11256">
      <w:pPr>
        <w:pStyle w:val="ListParagraph"/>
        <w:rPr>
          <w:sz w:val="28"/>
        </w:rPr>
      </w:pPr>
      <w:r>
        <w:rPr>
          <w:sz w:val="28"/>
        </w:rPr>
        <w:t>Kim Burkhardt</w:t>
      </w:r>
    </w:p>
    <w:p w:rsidR="00E11256" w:rsidRDefault="00E11256" w:rsidP="00E11256">
      <w:pPr>
        <w:pStyle w:val="ListParagraph"/>
        <w:rPr>
          <w:sz w:val="28"/>
        </w:rPr>
      </w:pPr>
      <w:r>
        <w:rPr>
          <w:sz w:val="28"/>
        </w:rPr>
        <w:t xml:space="preserve">Geri </w:t>
      </w:r>
      <w:proofErr w:type="spellStart"/>
      <w:r>
        <w:rPr>
          <w:sz w:val="28"/>
        </w:rPr>
        <w:t>DeAngelis</w:t>
      </w:r>
      <w:proofErr w:type="spellEnd"/>
    </w:p>
    <w:p w:rsidR="00E11256" w:rsidRDefault="00E11256" w:rsidP="00E11256">
      <w:pPr>
        <w:pStyle w:val="ListParagraph"/>
        <w:rPr>
          <w:sz w:val="28"/>
        </w:rPr>
      </w:pPr>
      <w:r>
        <w:rPr>
          <w:sz w:val="28"/>
        </w:rPr>
        <w:t xml:space="preserve">Tom </w:t>
      </w:r>
      <w:proofErr w:type="spellStart"/>
      <w:r>
        <w:rPr>
          <w:sz w:val="28"/>
        </w:rPr>
        <w:t>Eilermann</w:t>
      </w:r>
      <w:proofErr w:type="spellEnd"/>
    </w:p>
    <w:p w:rsidR="00E11256" w:rsidRDefault="00E11256" w:rsidP="00E11256">
      <w:pPr>
        <w:pStyle w:val="ListParagraph"/>
        <w:rPr>
          <w:sz w:val="28"/>
        </w:rPr>
      </w:pPr>
      <w:r>
        <w:rPr>
          <w:sz w:val="28"/>
        </w:rPr>
        <w:t>Jennifer Hinson</w:t>
      </w:r>
    </w:p>
    <w:p w:rsidR="00E11256" w:rsidRDefault="00E11256" w:rsidP="00E11256">
      <w:pPr>
        <w:pStyle w:val="ListParagraph"/>
        <w:rPr>
          <w:sz w:val="28"/>
        </w:rPr>
      </w:pPr>
      <w:r>
        <w:rPr>
          <w:sz w:val="28"/>
        </w:rPr>
        <w:t xml:space="preserve">Richard Pierce </w:t>
      </w:r>
    </w:p>
    <w:p w:rsidR="00E11256" w:rsidRDefault="00E4220D" w:rsidP="00E11256">
      <w:pPr>
        <w:pStyle w:val="ListParagraph"/>
        <w:rPr>
          <w:sz w:val="28"/>
        </w:rPr>
      </w:pPr>
      <w:r>
        <w:rPr>
          <w:sz w:val="28"/>
        </w:rPr>
        <w:t xml:space="preserve">Jim </w:t>
      </w:r>
      <w:proofErr w:type="spellStart"/>
      <w:r>
        <w:rPr>
          <w:sz w:val="28"/>
        </w:rPr>
        <w:t>Verhu</w:t>
      </w:r>
      <w:r w:rsidR="00E11256">
        <w:rPr>
          <w:sz w:val="28"/>
        </w:rPr>
        <w:t>lst</w:t>
      </w:r>
      <w:proofErr w:type="spellEnd"/>
    </w:p>
    <w:p w:rsidR="00E11256" w:rsidRDefault="00EA5F6D" w:rsidP="00E11256">
      <w:pPr>
        <w:pStyle w:val="ListParagraph"/>
        <w:rPr>
          <w:sz w:val="28"/>
        </w:rPr>
      </w:pPr>
      <w:r>
        <w:rPr>
          <w:sz w:val="28"/>
        </w:rPr>
        <w:t xml:space="preserve">Dennis </w:t>
      </w:r>
      <w:proofErr w:type="spellStart"/>
      <w:r>
        <w:rPr>
          <w:sz w:val="28"/>
        </w:rPr>
        <w:t>Finnigan</w:t>
      </w:r>
      <w:proofErr w:type="spellEnd"/>
    </w:p>
    <w:p w:rsidR="00407ECD" w:rsidRPr="00E11256" w:rsidRDefault="00407ECD" w:rsidP="00E11256">
      <w:pPr>
        <w:pStyle w:val="ListParagraph"/>
        <w:rPr>
          <w:sz w:val="28"/>
        </w:rPr>
      </w:pPr>
      <w:r>
        <w:rPr>
          <w:sz w:val="28"/>
        </w:rPr>
        <w:t xml:space="preserve">Bob </w:t>
      </w:r>
      <w:proofErr w:type="spellStart"/>
      <w:r>
        <w:rPr>
          <w:sz w:val="28"/>
        </w:rPr>
        <w:t>Kayser</w:t>
      </w:r>
      <w:proofErr w:type="spellEnd"/>
    </w:p>
    <w:p w:rsidR="00E11256" w:rsidRPr="00E11256" w:rsidRDefault="00BF488A" w:rsidP="00E11256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DIRECTORS PRESENT:</w:t>
      </w:r>
      <w:r w:rsidR="00EA5F6D">
        <w:rPr>
          <w:b/>
          <w:sz w:val="28"/>
        </w:rPr>
        <w:t xml:space="preserve">  </w:t>
      </w:r>
      <w:r w:rsidR="00EA5F6D" w:rsidRPr="00EA5F6D">
        <w:rPr>
          <w:sz w:val="28"/>
        </w:rPr>
        <w:t xml:space="preserve">Glenn Boettcher, Geri </w:t>
      </w:r>
      <w:proofErr w:type="spellStart"/>
      <w:r w:rsidR="00EA5F6D" w:rsidRPr="00EA5F6D">
        <w:rPr>
          <w:sz w:val="28"/>
        </w:rPr>
        <w:t>DeAngelis</w:t>
      </w:r>
      <w:proofErr w:type="spellEnd"/>
      <w:r w:rsidR="00EA5F6D" w:rsidRPr="00EA5F6D">
        <w:rPr>
          <w:sz w:val="28"/>
        </w:rPr>
        <w:t xml:space="preserve">, Tom </w:t>
      </w:r>
      <w:proofErr w:type="spellStart"/>
      <w:r w:rsidR="00EA5F6D" w:rsidRPr="00EA5F6D">
        <w:rPr>
          <w:sz w:val="28"/>
        </w:rPr>
        <w:t>Eilermann</w:t>
      </w:r>
      <w:proofErr w:type="spellEnd"/>
      <w:r w:rsidR="00EA5F6D" w:rsidRPr="00EA5F6D">
        <w:rPr>
          <w:sz w:val="28"/>
        </w:rPr>
        <w:t xml:space="preserve">,  Dennis </w:t>
      </w:r>
      <w:proofErr w:type="spellStart"/>
      <w:r w:rsidR="00EA5F6D" w:rsidRPr="00EA5F6D">
        <w:rPr>
          <w:sz w:val="28"/>
        </w:rPr>
        <w:t>Finnigan</w:t>
      </w:r>
      <w:proofErr w:type="spellEnd"/>
      <w:r w:rsidR="00EA5F6D" w:rsidRPr="00EA5F6D">
        <w:rPr>
          <w:sz w:val="28"/>
        </w:rPr>
        <w:t xml:space="preserve">, Richard Pierce, Jim </w:t>
      </w:r>
      <w:proofErr w:type="spellStart"/>
      <w:r w:rsidR="00EA5F6D" w:rsidRPr="00EA5F6D">
        <w:rPr>
          <w:sz w:val="28"/>
        </w:rPr>
        <w:t>Verhulst</w:t>
      </w:r>
      <w:proofErr w:type="spellEnd"/>
      <w:r w:rsidR="00EA5F6D" w:rsidRPr="00EA5F6D">
        <w:rPr>
          <w:sz w:val="28"/>
        </w:rPr>
        <w:t>, Jennifer Hinson</w:t>
      </w:r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DIRECTORS ABSENT:</w:t>
      </w:r>
      <w:r w:rsidR="00EA5F6D">
        <w:rPr>
          <w:b/>
          <w:sz w:val="28"/>
        </w:rPr>
        <w:t xml:space="preserve">  </w:t>
      </w:r>
      <w:r w:rsidR="00EA5F6D" w:rsidRPr="00EA5F6D">
        <w:rPr>
          <w:sz w:val="28"/>
        </w:rPr>
        <w:t>Kim Burkhardt</w:t>
      </w:r>
      <w:r w:rsidR="00407ECD">
        <w:rPr>
          <w:sz w:val="28"/>
        </w:rPr>
        <w:t xml:space="preserve">, Bob </w:t>
      </w:r>
      <w:proofErr w:type="spellStart"/>
      <w:r w:rsidR="00407ECD">
        <w:rPr>
          <w:sz w:val="28"/>
        </w:rPr>
        <w:t>Kayser</w:t>
      </w:r>
      <w:proofErr w:type="spellEnd"/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GUESTS:</w:t>
      </w:r>
      <w:r w:rsidR="00EA5F6D">
        <w:rPr>
          <w:b/>
          <w:sz w:val="28"/>
        </w:rPr>
        <w:t xml:space="preserve">  </w:t>
      </w:r>
      <w:r w:rsidR="00EA5F6D" w:rsidRPr="00EA5F6D">
        <w:rPr>
          <w:sz w:val="28"/>
        </w:rPr>
        <w:t>Tom Bush, John Davis</w:t>
      </w:r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GUESTS ISSUES:</w:t>
      </w:r>
    </w:p>
    <w:p w:rsidR="00EA5F6D" w:rsidRPr="00EA5F6D" w:rsidRDefault="00EA5F6D" w:rsidP="00EA5F6D">
      <w:pPr>
        <w:pStyle w:val="ListParagraph"/>
        <w:numPr>
          <w:ilvl w:val="1"/>
          <w:numId w:val="1"/>
        </w:numPr>
        <w:rPr>
          <w:sz w:val="28"/>
        </w:rPr>
      </w:pPr>
      <w:r w:rsidRPr="00EA5F6D">
        <w:rPr>
          <w:sz w:val="28"/>
        </w:rPr>
        <w:t>Tom Bush requested maintenance remove leaves and gravel from ditch across the road from his house.  He was requested to fill out a work order detailing his request in writing.</w:t>
      </w:r>
    </w:p>
    <w:p w:rsidR="00EA5F6D" w:rsidRPr="00EA5F6D" w:rsidRDefault="00EA5F6D" w:rsidP="00EA5F6D">
      <w:pPr>
        <w:pStyle w:val="ListParagraph"/>
        <w:numPr>
          <w:ilvl w:val="1"/>
          <w:numId w:val="1"/>
        </w:numPr>
        <w:rPr>
          <w:sz w:val="28"/>
        </w:rPr>
      </w:pPr>
      <w:r w:rsidRPr="00EA5F6D">
        <w:rPr>
          <w:sz w:val="28"/>
        </w:rPr>
        <w:t>John Davis requested his $500 deposit be returned since his concrete curb</w:t>
      </w:r>
      <w:r w:rsidR="000F47E4">
        <w:rPr>
          <w:sz w:val="28"/>
        </w:rPr>
        <w:t xml:space="preserve"> has been installed with no</w:t>
      </w:r>
      <w:r w:rsidRPr="00EA5F6D">
        <w:rPr>
          <w:sz w:val="28"/>
        </w:rPr>
        <w:t xml:space="preserve"> road damage.  Jim to check with Jessica Monday for John’s check.</w:t>
      </w:r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A</w:t>
      </w:r>
      <w:r w:rsidR="00EA5F6D">
        <w:rPr>
          <w:b/>
          <w:sz w:val="28"/>
        </w:rPr>
        <w:t>PPROVAL OF MINUTES:</w:t>
      </w:r>
    </w:p>
    <w:p w:rsidR="00EA5F6D" w:rsidRPr="00A8485E" w:rsidRDefault="00EA5F6D" w:rsidP="00EA5F6D">
      <w:pPr>
        <w:pStyle w:val="ListParagraph"/>
        <w:numPr>
          <w:ilvl w:val="1"/>
          <w:numId w:val="1"/>
        </w:numPr>
        <w:rPr>
          <w:sz w:val="28"/>
        </w:rPr>
      </w:pPr>
      <w:r w:rsidRPr="00A8485E">
        <w:rPr>
          <w:sz w:val="28"/>
        </w:rPr>
        <w:t>Rich made a motion to approve October 16 minutes. Tom seconded motion.  Upon a vote, motion passed.</w:t>
      </w:r>
    </w:p>
    <w:p w:rsidR="00BF488A" w:rsidRDefault="00BF488A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APRROVAL OF TREASURER’S REPORT AND RECAP</w:t>
      </w:r>
      <w:r w:rsidR="00A8485E">
        <w:rPr>
          <w:b/>
          <w:sz w:val="28"/>
        </w:rPr>
        <w:t>:</w:t>
      </w:r>
    </w:p>
    <w:p w:rsidR="00A8485E" w:rsidRPr="00B475FF" w:rsidRDefault="00A8485E" w:rsidP="00A8485E">
      <w:pPr>
        <w:pStyle w:val="ListParagraph"/>
        <w:numPr>
          <w:ilvl w:val="1"/>
          <w:numId w:val="1"/>
        </w:numPr>
        <w:rPr>
          <w:sz w:val="28"/>
        </w:rPr>
      </w:pPr>
      <w:r w:rsidRPr="00B475FF">
        <w:rPr>
          <w:sz w:val="28"/>
        </w:rPr>
        <w:lastRenderedPageBreak/>
        <w:t>Tom made a motion to approve October Treasurer’s report. Rich seconded motion.  After a vote, motion passed.</w:t>
      </w:r>
    </w:p>
    <w:p w:rsidR="00BF488A" w:rsidRDefault="000E0D50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REVIEW AND APPROVE BILLS</w:t>
      </w:r>
      <w:r w:rsidR="00B475FF">
        <w:rPr>
          <w:b/>
          <w:sz w:val="28"/>
        </w:rPr>
        <w:t>:</w:t>
      </w:r>
    </w:p>
    <w:p w:rsidR="00B475FF" w:rsidRPr="00B475FF" w:rsidRDefault="00B475FF" w:rsidP="00B475FF">
      <w:pPr>
        <w:pStyle w:val="ListParagraph"/>
        <w:numPr>
          <w:ilvl w:val="1"/>
          <w:numId w:val="1"/>
        </w:numPr>
        <w:rPr>
          <w:sz w:val="28"/>
        </w:rPr>
      </w:pPr>
      <w:r w:rsidRPr="00B475FF">
        <w:rPr>
          <w:sz w:val="28"/>
        </w:rPr>
        <w:t>Tom made a motion to approve October paid bills.  Rich seconded motion. After a vote, motion passed.</w:t>
      </w:r>
    </w:p>
    <w:p w:rsidR="000E0D50" w:rsidRDefault="000E0D50" w:rsidP="00BF488A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COMMITTEE REPORTS:</w:t>
      </w:r>
    </w:p>
    <w:p w:rsidR="000E0D50" w:rsidRDefault="000E0D50" w:rsidP="000E0D50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OPERATIONS</w:t>
      </w:r>
    </w:p>
    <w:p w:rsidR="000E0D50" w:rsidRDefault="000E0D50" w:rsidP="000E0D5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Maintenance</w:t>
      </w:r>
    </w:p>
    <w:p w:rsidR="00B475FF" w:rsidRPr="00407ECD" w:rsidRDefault="00B475FF" w:rsidP="00B475FF">
      <w:pPr>
        <w:pStyle w:val="ListParagraph"/>
        <w:numPr>
          <w:ilvl w:val="1"/>
          <w:numId w:val="3"/>
        </w:numPr>
        <w:rPr>
          <w:sz w:val="28"/>
        </w:rPr>
      </w:pPr>
      <w:r w:rsidRPr="00407ECD">
        <w:rPr>
          <w:sz w:val="28"/>
        </w:rPr>
        <w:t xml:space="preserve">Bob </w:t>
      </w:r>
      <w:proofErr w:type="spellStart"/>
      <w:r w:rsidRPr="00407ECD">
        <w:rPr>
          <w:sz w:val="28"/>
        </w:rPr>
        <w:t>Kayser</w:t>
      </w:r>
      <w:proofErr w:type="spellEnd"/>
      <w:r w:rsidRPr="00407ECD">
        <w:rPr>
          <w:sz w:val="28"/>
        </w:rPr>
        <w:t xml:space="preserve"> submitted a maintenance report.  See attached.</w:t>
      </w:r>
    </w:p>
    <w:p w:rsidR="00B475FF" w:rsidRPr="00407ECD" w:rsidRDefault="00B475FF" w:rsidP="00B475FF">
      <w:pPr>
        <w:pStyle w:val="ListParagraph"/>
        <w:numPr>
          <w:ilvl w:val="1"/>
          <w:numId w:val="3"/>
        </w:numPr>
        <w:rPr>
          <w:sz w:val="28"/>
        </w:rPr>
      </w:pPr>
      <w:r w:rsidRPr="00407ECD">
        <w:rPr>
          <w:sz w:val="28"/>
        </w:rPr>
        <w:t>Bob’s request to purchase a new hydraulic power unit for the dump truck was tabled.  Board did not see a priority on this item.</w:t>
      </w:r>
    </w:p>
    <w:p w:rsidR="00B475FF" w:rsidRPr="00407ECD" w:rsidRDefault="00B475FF" w:rsidP="00B475FF">
      <w:pPr>
        <w:pStyle w:val="ListParagraph"/>
        <w:numPr>
          <w:ilvl w:val="1"/>
          <w:numId w:val="3"/>
        </w:numPr>
        <w:rPr>
          <w:sz w:val="28"/>
        </w:rPr>
      </w:pPr>
      <w:r w:rsidRPr="00407ECD">
        <w:rPr>
          <w:sz w:val="28"/>
        </w:rPr>
        <w:t>Rich made a motion to approve Mid-State’s bid of $150 for our shaker box that we no long</w:t>
      </w:r>
      <w:r w:rsidR="00407ECD" w:rsidRPr="00407ECD">
        <w:rPr>
          <w:sz w:val="28"/>
        </w:rPr>
        <w:t>er use.  Glen seconded motion.</w:t>
      </w:r>
      <w:r w:rsidR="00480924">
        <w:rPr>
          <w:sz w:val="28"/>
        </w:rPr>
        <w:t xml:space="preserve">  After a vote, motion passed.</w:t>
      </w:r>
    </w:p>
    <w:p w:rsidR="00407ECD" w:rsidRPr="00407ECD" w:rsidRDefault="00407ECD" w:rsidP="00407ECD">
      <w:pPr>
        <w:pStyle w:val="ListParagraph"/>
        <w:numPr>
          <w:ilvl w:val="1"/>
          <w:numId w:val="3"/>
        </w:numPr>
        <w:rPr>
          <w:sz w:val="28"/>
        </w:rPr>
      </w:pPr>
      <w:r w:rsidRPr="00407ECD">
        <w:rPr>
          <w:sz w:val="28"/>
        </w:rPr>
        <w:t xml:space="preserve">Tom stated that leaves </w:t>
      </w:r>
      <w:r w:rsidR="001211EE">
        <w:rPr>
          <w:sz w:val="28"/>
        </w:rPr>
        <w:t xml:space="preserve">that are </w:t>
      </w:r>
      <w:r w:rsidRPr="00407ECD">
        <w:rPr>
          <w:sz w:val="28"/>
        </w:rPr>
        <w:t>pile</w:t>
      </w:r>
      <w:r w:rsidR="001211EE">
        <w:rPr>
          <w:sz w:val="28"/>
        </w:rPr>
        <w:t>d</w:t>
      </w:r>
      <w:r w:rsidRPr="00407ECD">
        <w:rPr>
          <w:sz w:val="28"/>
        </w:rPr>
        <w:t xml:space="preserve"> up at the boat launching ramp </w:t>
      </w:r>
      <w:r w:rsidR="00480924">
        <w:rPr>
          <w:sz w:val="28"/>
        </w:rPr>
        <w:t xml:space="preserve">at the dam </w:t>
      </w:r>
      <w:r w:rsidRPr="00407ECD">
        <w:rPr>
          <w:sz w:val="28"/>
        </w:rPr>
        <w:t>need to be removed because fishermen still use the ramp throughout the winter.</w:t>
      </w:r>
    </w:p>
    <w:p w:rsidR="00407ECD" w:rsidRPr="00407ECD" w:rsidRDefault="00407ECD" w:rsidP="00407ECD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Security</w:t>
      </w:r>
    </w:p>
    <w:p w:rsidR="000E0D50" w:rsidRDefault="000E0D50" w:rsidP="000E0D5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Roads</w:t>
      </w:r>
    </w:p>
    <w:p w:rsidR="000E0D50" w:rsidRDefault="000E0D50" w:rsidP="000E0D5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Work Orders</w:t>
      </w:r>
    </w:p>
    <w:p w:rsidR="000E0D50" w:rsidRDefault="000E0D50" w:rsidP="000E0D5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Equipment</w:t>
      </w:r>
    </w:p>
    <w:p w:rsidR="000E0D50" w:rsidRDefault="000E0D50" w:rsidP="000E0D5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Site Manager Report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All restrooms closed for the season and winterized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Campground electric turned off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Concrete cap poured over top of fill rock at bridge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Had a tree fall on West Forest and One on Timber Hill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Got 2 bids on concrete at lower entrance.  Still waiting on third to be turned in.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Worked on windows at lodge.  Caulked some of the doors and windows.</w:t>
      </w:r>
    </w:p>
    <w:p w:rsidR="00407ECD" w:rsidRPr="005620DB" w:rsidRDefault="001211EE" w:rsidP="00407ECD">
      <w:pPr>
        <w:pStyle w:val="ListParagraph"/>
        <w:numPr>
          <w:ilvl w:val="2"/>
          <w:numId w:val="3"/>
        </w:numPr>
        <w:rPr>
          <w:sz w:val="28"/>
        </w:rPr>
      </w:pPr>
      <w:r>
        <w:rPr>
          <w:sz w:val="28"/>
        </w:rPr>
        <w:t>Repaired fascia</w:t>
      </w:r>
      <w:r w:rsidR="00407ECD" w:rsidRPr="005620DB">
        <w:rPr>
          <w:sz w:val="28"/>
        </w:rPr>
        <w:t xml:space="preserve"> on north side of lodge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Blade and cinder spreader needs to be put on.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Stabuild will be added for storage.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Ditches need sprouts cut and work on leaves.</w:t>
      </w:r>
    </w:p>
    <w:p w:rsidR="00407ECD" w:rsidRPr="005620DB" w:rsidRDefault="00407ECD" w:rsidP="00407ECD">
      <w:pPr>
        <w:pStyle w:val="ListParagraph"/>
        <w:numPr>
          <w:ilvl w:val="2"/>
          <w:numId w:val="3"/>
        </w:numPr>
        <w:rPr>
          <w:sz w:val="28"/>
        </w:rPr>
      </w:pPr>
      <w:r w:rsidRPr="005620DB">
        <w:rPr>
          <w:sz w:val="28"/>
        </w:rPr>
        <w:t>Burn area always needs work.</w:t>
      </w:r>
    </w:p>
    <w:p w:rsidR="000E0D50" w:rsidRDefault="000E0D50" w:rsidP="000E0D50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LAKE</w:t>
      </w:r>
    </w:p>
    <w:p w:rsidR="000E0D50" w:rsidRPr="005620DB" w:rsidRDefault="000E0D50" w:rsidP="000E0D50">
      <w:pPr>
        <w:pStyle w:val="ListParagraph"/>
        <w:numPr>
          <w:ilvl w:val="0"/>
          <w:numId w:val="4"/>
        </w:numPr>
        <w:rPr>
          <w:sz w:val="28"/>
        </w:rPr>
      </w:pPr>
      <w:r w:rsidRPr="005620DB">
        <w:rPr>
          <w:sz w:val="28"/>
        </w:rPr>
        <w:t>Boats</w:t>
      </w:r>
    </w:p>
    <w:p w:rsidR="000E0D50" w:rsidRPr="005620DB" w:rsidRDefault="000E0D50" w:rsidP="000E0D50">
      <w:pPr>
        <w:pStyle w:val="ListParagraph"/>
        <w:numPr>
          <w:ilvl w:val="0"/>
          <w:numId w:val="4"/>
        </w:numPr>
        <w:rPr>
          <w:sz w:val="28"/>
        </w:rPr>
      </w:pPr>
      <w:r w:rsidRPr="005620DB">
        <w:rPr>
          <w:sz w:val="28"/>
        </w:rPr>
        <w:t>Fish</w:t>
      </w:r>
    </w:p>
    <w:p w:rsidR="000E0D50" w:rsidRPr="005620DB" w:rsidRDefault="000E0D50" w:rsidP="000E0D50">
      <w:pPr>
        <w:pStyle w:val="ListParagraph"/>
        <w:numPr>
          <w:ilvl w:val="0"/>
          <w:numId w:val="4"/>
        </w:numPr>
        <w:rPr>
          <w:sz w:val="28"/>
        </w:rPr>
      </w:pPr>
      <w:r w:rsidRPr="005620DB">
        <w:rPr>
          <w:sz w:val="28"/>
        </w:rPr>
        <w:t xml:space="preserve">Weed Control </w:t>
      </w:r>
    </w:p>
    <w:p w:rsidR="000E0D50" w:rsidRPr="005620DB" w:rsidRDefault="000E0D50" w:rsidP="000E0D50">
      <w:pPr>
        <w:pStyle w:val="ListParagraph"/>
        <w:numPr>
          <w:ilvl w:val="0"/>
          <w:numId w:val="4"/>
        </w:numPr>
        <w:rPr>
          <w:sz w:val="28"/>
        </w:rPr>
      </w:pPr>
      <w:r w:rsidRPr="005620DB">
        <w:rPr>
          <w:sz w:val="28"/>
        </w:rPr>
        <w:t>Dam</w:t>
      </w:r>
      <w:r w:rsidR="00B93544" w:rsidRPr="005620DB">
        <w:rPr>
          <w:sz w:val="28"/>
        </w:rPr>
        <w:t>- Back side of dam still needs to be burned off.</w:t>
      </w:r>
    </w:p>
    <w:p w:rsidR="00B93544" w:rsidRPr="005620DB" w:rsidRDefault="00B93544" w:rsidP="000E0D50">
      <w:pPr>
        <w:pStyle w:val="ListParagraph"/>
        <w:numPr>
          <w:ilvl w:val="0"/>
          <w:numId w:val="4"/>
        </w:numPr>
        <w:rPr>
          <w:sz w:val="28"/>
        </w:rPr>
      </w:pPr>
      <w:r w:rsidRPr="005620DB">
        <w:rPr>
          <w:sz w:val="28"/>
        </w:rPr>
        <w:t>Beaver/muskrats-Jim has been checking upper end of lake and have not seen any evidence of any beaver or muskrats.</w:t>
      </w:r>
    </w:p>
    <w:p w:rsidR="000E0D50" w:rsidRDefault="000E0D50" w:rsidP="000E0D50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MEMBER FACILITIES</w:t>
      </w:r>
    </w:p>
    <w:p w:rsidR="000E0D50" w:rsidRPr="005620DB" w:rsidRDefault="00D31AAD" w:rsidP="00D96519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>Pool</w:t>
      </w:r>
    </w:p>
    <w:p w:rsidR="00B93544" w:rsidRPr="005620DB" w:rsidRDefault="00B93544" w:rsidP="00B93544">
      <w:pPr>
        <w:pStyle w:val="ListParagraph"/>
        <w:numPr>
          <w:ilvl w:val="1"/>
          <w:numId w:val="5"/>
        </w:numPr>
        <w:rPr>
          <w:sz w:val="28"/>
        </w:rPr>
      </w:pPr>
      <w:r w:rsidRPr="005620DB">
        <w:rPr>
          <w:sz w:val="28"/>
        </w:rPr>
        <w:t>Geri is having trouble finding someone to repair edging around the pool before cover can be installed.  Board decided not to order new pool cover until February 2016.</w:t>
      </w:r>
    </w:p>
    <w:p w:rsidR="00D31AAD" w:rsidRPr="005620DB" w:rsidRDefault="00D31AAD" w:rsidP="00D96519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>Campground</w:t>
      </w:r>
      <w:r w:rsidR="00B93544" w:rsidRPr="005620DB">
        <w:rPr>
          <w:sz w:val="28"/>
        </w:rPr>
        <w:t>-closed for season</w:t>
      </w:r>
    </w:p>
    <w:p w:rsidR="00D31AAD" w:rsidRPr="005620DB" w:rsidRDefault="00D31AAD" w:rsidP="00D96519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>Storage Yard</w:t>
      </w:r>
    </w:p>
    <w:p w:rsidR="00D31AAD" w:rsidRPr="005620DB" w:rsidRDefault="00D31AAD" w:rsidP="00D96519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>Beach</w:t>
      </w:r>
    </w:p>
    <w:p w:rsidR="00D31AAD" w:rsidRPr="005620DB" w:rsidRDefault="00D31AAD" w:rsidP="00D96519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>Pavilions</w:t>
      </w:r>
      <w:r w:rsidR="00B93544" w:rsidRPr="005620DB">
        <w:rPr>
          <w:sz w:val="28"/>
        </w:rPr>
        <w:t>-</w:t>
      </w:r>
      <w:r w:rsidR="003002CC" w:rsidRPr="005620DB">
        <w:rPr>
          <w:sz w:val="28"/>
        </w:rPr>
        <w:t>pavilion</w:t>
      </w:r>
      <w:r w:rsidR="00B93544" w:rsidRPr="005620DB">
        <w:rPr>
          <w:sz w:val="28"/>
        </w:rPr>
        <w:t xml:space="preserve"> next to highway Y has been re-furbished by Dale.  Looks good.</w:t>
      </w:r>
    </w:p>
    <w:p w:rsidR="00D31AAD" w:rsidRPr="005620DB" w:rsidRDefault="00D31AAD" w:rsidP="00D96519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 xml:space="preserve">Tennis Court </w:t>
      </w:r>
    </w:p>
    <w:p w:rsidR="00D31AAD" w:rsidRPr="005620DB" w:rsidRDefault="00D31AAD" w:rsidP="00D31AAD">
      <w:pPr>
        <w:pStyle w:val="ListParagraph"/>
        <w:numPr>
          <w:ilvl w:val="0"/>
          <w:numId w:val="5"/>
        </w:numPr>
        <w:rPr>
          <w:sz w:val="28"/>
        </w:rPr>
      </w:pPr>
      <w:r w:rsidRPr="005620DB">
        <w:rPr>
          <w:sz w:val="28"/>
        </w:rPr>
        <w:t>Beautification</w:t>
      </w:r>
      <w:r w:rsidR="00B93544" w:rsidRPr="005620DB">
        <w:rPr>
          <w:sz w:val="28"/>
        </w:rPr>
        <w:t>-waiting for all bids on replacing landscape timber with concrete curb.</w:t>
      </w:r>
    </w:p>
    <w:p w:rsidR="00D31AAD" w:rsidRDefault="00D31AAD" w:rsidP="00D31AAD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ADMINISTRATIVE</w:t>
      </w:r>
    </w:p>
    <w:p w:rsidR="00D31AAD" w:rsidRPr="005620DB" w:rsidRDefault="00D31AAD" w:rsidP="00D31AAD">
      <w:pPr>
        <w:pStyle w:val="ListParagraph"/>
        <w:numPr>
          <w:ilvl w:val="0"/>
          <w:numId w:val="6"/>
        </w:numPr>
        <w:rPr>
          <w:sz w:val="28"/>
        </w:rPr>
      </w:pPr>
      <w:r w:rsidRPr="005620DB">
        <w:rPr>
          <w:sz w:val="28"/>
        </w:rPr>
        <w:t>Office</w:t>
      </w:r>
    </w:p>
    <w:p w:rsidR="003D60AD" w:rsidRPr="005620DB" w:rsidRDefault="003D60AD" w:rsidP="00A4016C">
      <w:pPr>
        <w:pStyle w:val="ListParagraph"/>
        <w:numPr>
          <w:ilvl w:val="0"/>
          <w:numId w:val="6"/>
        </w:numPr>
        <w:rPr>
          <w:sz w:val="28"/>
        </w:rPr>
      </w:pPr>
      <w:r w:rsidRPr="005620DB">
        <w:rPr>
          <w:sz w:val="28"/>
        </w:rPr>
        <w:t>Lodge-roof leaks around chimney.  Tom made motion to have leak fixed.  Jennifer seconded motion.  After a vote, motion passed.  Jim to contact Jason Vandegriffe to ask him to find and repair the leak.</w:t>
      </w:r>
    </w:p>
    <w:p w:rsidR="00A4016C" w:rsidRPr="005620DB" w:rsidRDefault="00191AE2" w:rsidP="00A4016C">
      <w:pPr>
        <w:pStyle w:val="ListParagraph"/>
        <w:numPr>
          <w:ilvl w:val="0"/>
          <w:numId w:val="6"/>
        </w:numPr>
        <w:rPr>
          <w:sz w:val="28"/>
        </w:rPr>
      </w:pPr>
      <w:r w:rsidRPr="005620DB">
        <w:rPr>
          <w:sz w:val="28"/>
        </w:rPr>
        <w:t>Member Activities</w:t>
      </w:r>
    </w:p>
    <w:p w:rsidR="009A7D2A" w:rsidRPr="005620DB" w:rsidRDefault="009A7D2A" w:rsidP="009A7D2A">
      <w:pPr>
        <w:pStyle w:val="ListParagraph"/>
        <w:numPr>
          <w:ilvl w:val="1"/>
          <w:numId w:val="6"/>
        </w:numPr>
        <w:rPr>
          <w:sz w:val="28"/>
        </w:rPr>
      </w:pPr>
      <w:r w:rsidRPr="005620DB">
        <w:rPr>
          <w:sz w:val="28"/>
        </w:rPr>
        <w:t xml:space="preserve">Pot Luck Christmas dinner is planned for December 12 at 5:00 pm at the lodge.  Jennifer to cook a turkey at the lodge.  Tom to make signs for entrances.  Jim to place </w:t>
      </w:r>
      <w:r w:rsidR="00480924">
        <w:rPr>
          <w:sz w:val="28"/>
        </w:rPr>
        <w:t xml:space="preserve">article </w:t>
      </w:r>
      <w:r w:rsidRPr="005620DB">
        <w:rPr>
          <w:sz w:val="28"/>
        </w:rPr>
        <w:t>in newspaper</w:t>
      </w:r>
      <w:r w:rsidR="00480924">
        <w:rPr>
          <w:sz w:val="28"/>
        </w:rPr>
        <w:t xml:space="preserve"> news brief</w:t>
      </w:r>
      <w:r w:rsidRPr="005620DB">
        <w:rPr>
          <w:sz w:val="28"/>
        </w:rPr>
        <w:t>.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 xml:space="preserve"> OLD BUSINESS:</w:t>
      </w:r>
    </w:p>
    <w:p w:rsidR="009A7D2A" w:rsidRPr="005620DB" w:rsidRDefault="009A7D2A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Horse Shoe pits-tabled</w:t>
      </w:r>
    </w:p>
    <w:p w:rsidR="009A7D2A" w:rsidRPr="005620DB" w:rsidRDefault="009A7D2A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Waste Management contract approved</w:t>
      </w:r>
    </w:p>
    <w:p w:rsidR="009A7D2A" w:rsidRPr="005620DB" w:rsidRDefault="009A7D2A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Old lodge door on social media-reviewed write up- Jim to re-write</w:t>
      </w:r>
    </w:p>
    <w:p w:rsidR="009A7D2A" w:rsidRPr="005620DB" w:rsidRDefault="009A7D2A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New lodge door installed</w:t>
      </w:r>
    </w:p>
    <w:p w:rsidR="009A7D2A" w:rsidRPr="005620DB" w:rsidRDefault="009A7D2A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Outside of lodge basement ready for painting-next spring due to winter weather</w:t>
      </w:r>
    </w:p>
    <w:p w:rsidR="009A7D2A" w:rsidRPr="005620DB" w:rsidRDefault="009A7D2A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 xml:space="preserve">New playground equipment ordered-tabled to get new prices.  Tom requested maintenance repair existing swing and teeter </w:t>
      </w:r>
      <w:r w:rsidR="00480924">
        <w:rPr>
          <w:sz w:val="28"/>
        </w:rPr>
        <w:t>totter.  E</w:t>
      </w:r>
      <w:r w:rsidRPr="005620DB">
        <w:rPr>
          <w:sz w:val="28"/>
        </w:rPr>
        <w:t>quipment that the board previously approved</w:t>
      </w:r>
      <w:r w:rsidR="00480924">
        <w:rPr>
          <w:sz w:val="28"/>
        </w:rPr>
        <w:t xml:space="preserve"> is</w:t>
      </w:r>
      <w:r w:rsidRPr="005620DB">
        <w:rPr>
          <w:sz w:val="28"/>
        </w:rPr>
        <w:t xml:space="preserve"> no longer available.</w:t>
      </w:r>
    </w:p>
    <w:p w:rsidR="005620DB" w:rsidRPr="005620DB" w:rsidRDefault="005620DB" w:rsidP="009A7D2A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Six picnic tables and four benches ordered.  It could be built during spring work day.</w:t>
      </w:r>
    </w:p>
    <w:p w:rsidR="005620DB" w:rsidRPr="005620DB" w:rsidRDefault="00480924" w:rsidP="009A7D2A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Safety deposit key-</w:t>
      </w:r>
      <w:r w:rsidR="005620DB" w:rsidRPr="005620DB">
        <w:rPr>
          <w:sz w:val="28"/>
        </w:rPr>
        <w:t>Tom to check with Ronda Dietrich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NEW BUSINESS:</w:t>
      </w:r>
    </w:p>
    <w:p w:rsidR="005620DB" w:rsidRPr="005620DB" w:rsidRDefault="005620DB" w:rsidP="005620DB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Add to website “10 day grace period”.  Jennifer made a motion to add grace period to Policy Manual, not website.  Tom seconded motion.  After a vote, motion passed.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FORMAL COMPLAINTS</w:t>
      </w:r>
    </w:p>
    <w:p w:rsidR="005620DB" w:rsidRPr="005620DB" w:rsidRDefault="005620DB" w:rsidP="005620DB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 xml:space="preserve">Mary and Terry Sloan complained that </w:t>
      </w:r>
      <w:r w:rsidR="00480924">
        <w:rPr>
          <w:sz w:val="28"/>
        </w:rPr>
        <w:t xml:space="preserve">PVPOA </w:t>
      </w:r>
      <w:r w:rsidR="001211EE">
        <w:rPr>
          <w:sz w:val="28"/>
        </w:rPr>
        <w:t>snow plow</w:t>
      </w:r>
      <w:r w:rsidRPr="005620DB">
        <w:rPr>
          <w:sz w:val="28"/>
        </w:rPr>
        <w:t xml:space="preserve"> damaged their driveway last winter.  Rich investigated damage and stated driveway has been damaged for years, and was not don</w:t>
      </w:r>
      <w:r w:rsidR="00480924">
        <w:rPr>
          <w:sz w:val="28"/>
        </w:rPr>
        <w:t>e</w:t>
      </w:r>
      <w:r w:rsidRPr="005620DB">
        <w:rPr>
          <w:sz w:val="28"/>
        </w:rPr>
        <w:t xml:space="preserve"> by snow plow.  Jim to send letter stating PVPOA is not responsible for damage.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BUILDING PLANS TO BE APPROVED:</w:t>
      </w:r>
      <w:r w:rsidR="00480924" w:rsidRPr="00480924">
        <w:rPr>
          <w:sz w:val="28"/>
        </w:rPr>
        <w:t xml:space="preserve"> None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NEW MEMBERS TO BE APPROVED:</w:t>
      </w:r>
    </w:p>
    <w:p w:rsidR="005620DB" w:rsidRPr="005620DB" w:rsidRDefault="005620DB" w:rsidP="005620DB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Rademacher, Cletus &amp; Tiffany purchased 370 Golf Course, Platt II from Dietrich, David &amp; Kailey-dues current, deed submitted, security form &amp; application submitted.</w:t>
      </w:r>
    </w:p>
    <w:p w:rsidR="005620DB" w:rsidRPr="005620DB" w:rsidRDefault="005620DB" w:rsidP="005620DB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Rich made a motion to approve new members.  Tom seconded motion.  After a vote, motion passed.</w:t>
      </w:r>
    </w:p>
    <w:p w:rsidR="005620DB" w:rsidRPr="005620DB" w:rsidRDefault="005620DB" w:rsidP="00A4016C">
      <w:pPr>
        <w:pStyle w:val="ListParagraph"/>
        <w:numPr>
          <w:ilvl w:val="0"/>
          <w:numId w:val="1"/>
        </w:numPr>
        <w:rPr>
          <w:sz w:val="28"/>
        </w:rPr>
      </w:pPr>
      <w:r w:rsidRPr="005620DB">
        <w:rPr>
          <w:sz w:val="28"/>
        </w:rPr>
        <w:t xml:space="preserve">Jim made a motion to adjourn </w:t>
      </w:r>
      <w:r w:rsidR="00480924">
        <w:rPr>
          <w:sz w:val="28"/>
        </w:rPr>
        <w:t xml:space="preserve">to </w:t>
      </w:r>
      <w:r w:rsidRPr="005620DB">
        <w:rPr>
          <w:sz w:val="28"/>
        </w:rPr>
        <w:t>executive session at 9:00.  Jennifer seconded motion.  After a vote, motion passed.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EXECUTIVE SESSION:</w:t>
      </w:r>
    </w:p>
    <w:p w:rsidR="00A4016C" w:rsidRDefault="00A4016C" w:rsidP="00A4016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ADJOURNMENT:</w:t>
      </w:r>
    </w:p>
    <w:p w:rsidR="005620DB" w:rsidRPr="005620DB" w:rsidRDefault="005620DB" w:rsidP="005620DB">
      <w:pPr>
        <w:pStyle w:val="ListParagraph"/>
        <w:numPr>
          <w:ilvl w:val="1"/>
          <w:numId w:val="1"/>
        </w:numPr>
        <w:rPr>
          <w:sz w:val="28"/>
        </w:rPr>
      </w:pPr>
      <w:r w:rsidRPr="005620DB">
        <w:rPr>
          <w:sz w:val="28"/>
        </w:rPr>
        <w:t>Jim made a motion to adjourn executive session at 10:10.  Jennifer seconded motion.  After a vote, motion passed.</w:t>
      </w:r>
    </w:p>
    <w:sectPr w:rsidR="005620DB" w:rsidRPr="005620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E0441"/>
    <w:multiLevelType w:val="hybridMultilevel"/>
    <w:tmpl w:val="E482F8E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15F75EBB"/>
    <w:multiLevelType w:val="hybridMultilevel"/>
    <w:tmpl w:val="126CF8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1D9A5A2C"/>
    <w:multiLevelType w:val="hybridMultilevel"/>
    <w:tmpl w:val="340626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C11AEE"/>
    <w:multiLevelType w:val="hybridMultilevel"/>
    <w:tmpl w:val="AC8C00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2DA974F4"/>
    <w:multiLevelType w:val="hybridMultilevel"/>
    <w:tmpl w:val="32E0424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9274D57"/>
    <w:multiLevelType w:val="hybridMultilevel"/>
    <w:tmpl w:val="B56A38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F57ECC"/>
    <w:multiLevelType w:val="hybridMultilevel"/>
    <w:tmpl w:val="54A6D9D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>
    <w:nsid w:val="648052AC"/>
    <w:multiLevelType w:val="hybridMultilevel"/>
    <w:tmpl w:val="78B4EC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C13A50"/>
    <w:multiLevelType w:val="hybridMultilevel"/>
    <w:tmpl w:val="92A093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"/>
  </w:num>
  <w:num w:numId="7">
    <w:abstractNumId w:val="6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TU3szAyNTc1MTdR0lEKTi0uzszPAykwrAUA8463mCwAAAA="/>
  </w:docVars>
  <w:rsids>
    <w:rsidRoot w:val="00BF488A"/>
    <w:rsid w:val="00076D6C"/>
    <w:rsid w:val="000E0D50"/>
    <w:rsid w:val="000F47E4"/>
    <w:rsid w:val="001211EE"/>
    <w:rsid w:val="00191AE2"/>
    <w:rsid w:val="003002CC"/>
    <w:rsid w:val="003D60AD"/>
    <w:rsid w:val="00407ECD"/>
    <w:rsid w:val="00480924"/>
    <w:rsid w:val="005620DB"/>
    <w:rsid w:val="009A7D2A"/>
    <w:rsid w:val="00A4016C"/>
    <w:rsid w:val="00A8485E"/>
    <w:rsid w:val="00B475FF"/>
    <w:rsid w:val="00B93544"/>
    <w:rsid w:val="00BF488A"/>
    <w:rsid w:val="00D00DAA"/>
    <w:rsid w:val="00D31AAD"/>
    <w:rsid w:val="00D84B3B"/>
    <w:rsid w:val="00D96519"/>
    <w:rsid w:val="00E036CD"/>
    <w:rsid w:val="00E11256"/>
    <w:rsid w:val="00E4220D"/>
    <w:rsid w:val="00EA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8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0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16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8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0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1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aceful Valley</dc:creator>
  <cp:lastModifiedBy>Gary Hacker</cp:lastModifiedBy>
  <cp:revision>2</cp:revision>
  <cp:lastPrinted>2015-08-31T18:58:00Z</cp:lastPrinted>
  <dcterms:created xsi:type="dcterms:W3CDTF">2016-08-16T18:29:00Z</dcterms:created>
  <dcterms:modified xsi:type="dcterms:W3CDTF">2016-08-16T18:29:00Z</dcterms:modified>
</cp:coreProperties>
</file>